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27686" w14:textId="4794DA40" w:rsidR="00D62348" w:rsidRDefault="00D62348" w:rsidP="00D6234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bookmarkStart w:id="0" w:name="_GoBack"/>
      <w:bookmarkEnd w:id="0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, Coahuila</w:t>
      </w:r>
    </w:p>
    <w:p w14:paraId="18A9E1CD" w14:textId="77777777" w:rsidR="00D62348" w:rsidRDefault="00D62348" w:rsidP="00D6234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30 de octubre de 2020</w:t>
      </w:r>
    </w:p>
    <w:p w14:paraId="48483742" w14:textId="77777777" w:rsidR="00D62348" w:rsidRDefault="00D62348" w:rsidP="00D6234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57CCB40" w14:textId="77777777" w:rsidR="00D62348" w:rsidRDefault="00D62348" w:rsidP="00D6234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SUNTO: CARTA COMPROMISO</w:t>
      </w:r>
    </w:p>
    <w:p w14:paraId="6F8E1BC8" w14:textId="77777777" w:rsidR="00D62348" w:rsidRDefault="00D62348" w:rsidP="00D6234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9CCB713" w14:textId="77777777" w:rsidR="00D62348" w:rsidRDefault="00D62348" w:rsidP="00D6234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D9831A2" w14:textId="77777777" w:rsidR="00D62348" w:rsidRDefault="00D62348" w:rsidP="00D6234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2B51CF8" w14:textId="77777777" w:rsidR="00D62348" w:rsidRDefault="00D62348" w:rsidP="00D62348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09253F86" w14:textId="77777777" w:rsidR="00D62348" w:rsidRDefault="00D62348" w:rsidP="00D62348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75029A98" w14:textId="77777777" w:rsidR="00D62348" w:rsidRDefault="00D62348" w:rsidP="00D62348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7FF1ABC8" w14:textId="77777777" w:rsidR="00D62348" w:rsidRDefault="00D62348" w:rsidP="00D6234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5580D84" w14:textId="77777777" w:rsidR="00D62348" w:rsidRDefault="00D62348" w:rsidP="00D6234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E0B7684" w14:textId="77777777" w:rsidR="00D62348" w:rsidRDefault="00D62348" w:rsidP="00D6234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8CE7FA5" w14:textId="04F0E09A" w:rsidR="00D62348" w:rsidRDefault="00D62348" w:rsidP="00D62348">
      <w:pPr>
        <w:spacing w:line="48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reiterar mi compromiso de comprobar el uso de los recursos autorizados para el proyecto Semilla 2020 titulado “</w:t>
      </w:r>
      <w:proofErr w:type="spellStart"/>
      <w:r w:rsidRPr="00D62348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D62348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D62348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D623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D62348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D623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D62348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D623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D62348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D623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D62348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D623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D62348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D623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D62348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D62348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D62348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D623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D62348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D623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D62348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D6234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D62348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poyo para compra de material de laboratorio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</w:t>
      </w:r>
      <w:bookmarkStart w:id="1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1977.80 (Mil novecientos setenta y siete 80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el pago de la cotización </w:t>
      </w:r>
      <w:bookmarkEnd w:id="1"/>
      <w:r>
        <w:rPr>
          <w:rFonts w:ascii="Times New Roman" w:eastAsia="Times New Roman" w:hAnsi="Times New Roman"/>
          <w:sz w:val="24"/>
          <w:szCs w:val="24"/>
          <w:lang w:val="es-ES" w:eastAsia="es-ES"/>
        </w:rPr>
        <w:t>12.220 del proveedor Suministros para Laboratorio del Norte.</w:t>
      </w:r>
    </w:p>
    <w:p w14:paraId="1503A0AE" w14:textId="77777777" w:rsidR="00D62348" w:rsidRDefault="00D62348" w:rsidP="00D6234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737EE7B" w14:textId="77777777" w:rsidR="00D62348" w:rsidRDefault="00D62348" w:rsidP="00D62348">
      <w:pPr>
        <w:spacing w:after="0"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47C4B229" w14:textId="77777777" w:rsidR="00D62348" w:rsidRDefault="00D62348" w:rsidP="00D6234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5FF3A1B0" w14:textId="77777777" w:rsidR="00D62348" w:rsidRDefault="00D62348" w:rsidP="00D6234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208ED221" w14:textId="77777777" w:rsidR="00D62348" w:rsidRDefault="00D62348" w:rsidP="00D6234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221FF2C3" w14:textId="6E858782" w:rsidR="00D62348" w:rsidRDefault="00D62348" w:rsidP="00D623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3EB0F436" w14:textId="3D72A9B4" w:rsidR="00D62348" w:rsidRDefault="00D62348" w:rsidP="00D623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5959F80" w14:textId="0F1B9238" w:rsidR="00D62348" w:rsidRDefault="00D62348" w:rsidP="00D623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3DD4E3E" wp14:editId="18C55D82">
            <wp:simplePos x="0" y="0"/>
            <wp:positionH relativeFrom="margin">
              <wp:posOffset>2819400</wp:posOffset>
            </wp:positionH>
            <wp:positionV relativeFrom="paragraph">
              <wp:posOffset>52705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14A9D8" w14:textId="4CC330B4" w:rsidR="00D62348" w:rsidRDefault="00D62348" w:rsidP="00D623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BC4B416" w14:textId="77777777" w:rsidR="00D62348" w:rsidRDefault="00D62348" w:rsidP="00D623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43D8A21" w14:textId="183D9F79" w:rsidR="00D62348" w:rsidRDefault="00D62348" w:rsidP="00D623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7E90188" w14:textId="77777777" w:rsidR="00D62348" w:rsidRDefault="00D62348" w:rsidP="00D623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0ECADAD" w14:textId="77777777" w:rsidR="00D62348" w:rsidRDefault="00D62348" w:rsidP="00D623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32CF9593" w14:textId="77777777" w:rsidR="00D62348" w:rsidRDefault="00D62348" w:rsidP="00D623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60A9E611" w14:textId="77777777" w:rsidR="00D62348" w:rsidRDefault="00D62348" w:rsidP="00D6234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D1209E6" w14:textId="4D01B58C" w:rsidR="00065A79" w:rsidRPr="00D62348" w:rsidRDefault="003758EF" w:rsidP="00D62348"/>
    <w:sectPr w:rsidR="00065A79" w:rsidRPr="00D62348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A46E85" w14:textId="77777777" w:rsidR="003758EF" w:rsidRDefault="003758EF" w:rsidP="00F512E7">
      <w:pPr>
        <w:spacing w:after="0" w:line="240" w:lineRule="auto"/>
      </w:pPr>
      <w:r>
        <w:separator/>
      </w:r>
    </w:p>
  </w:endnote>
  <w:endnote w:type="continuationSeparator" w:id="0">
    <w:p w14:paraId="433A6551" w14:textId="77777777" w:rsidR="003758EF" w:rsidRDefault="003758EF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CA3F1F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7AAEFA" w14:textId="77777777" w:rsidR="003758EF" w:rsidRDefault="003758EF" w:rsidP="00F512E7">
      <w:pPr>
        <w:spacing w:after="0" w:line="240" w:lineRule="auto"/>
      </w:pPr>
      <w:r>
        <w:separator/>
      </w:r>
    </w:p>
  </w:footnote>
  <w:footnote w:type="continuationSeparator" w:id="0">
    <w:p w14:paraId="584D4A28" w14:textId="77777777" w:rsidR="003758EF" w:rsidRDefault="003758EF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1811CD"/>
    <w:rsid w:val="001B6B21"/>
    <w:rsid w:val="00213636"/>
    <w:rsid w:val="00256A2A"/>
    <w:rsid w:val="00262D1A"/>
    <w:rsid w:val="002877DC"/>
    <w:rsid w:val="003758EF"/>
    <w:rsid w:val="00386509"/>
    <w:rsid w:val="003B7D51"/>
    <w:rsid w:val="00441728"/>
    <w:rsid w:val="004D7C1D"/>
    <w:rsid w:val="004F43A8"/>
    <w:rsid w:val="0059176A"/>
    <w:rsid w:val="006A2C48"/>
    <w:rsid w:val="006B0EE1"/>
    <w:rsid w:val="006E42AE"/>
    <w:rsid w:val="0073468C"/>
    <w:rsid w:val="007932C8"/>
    <w:rsid w:val="007B64AE"/>
    <w:rsid w:val="00846C1F"/>
    <w:rsid w:val="008714E5"/>
    <w:rsid w:val="008A5AE9"/>
    <w:rsid w:val="00972851"/>
    <w:rsid w:val="00C8139F"/>
    <w:rsid w:val="00C9282F"/>
    <w:rsid w:val="00CA3F1F"/>
    <w:rsid w:val="00CB094A"/>
    <w:rsid w:val="00D60D0C"/>
    <w:rsid w:val="00D62348"/>
    <w:rsid w:val="00E47F5D"/>
    <w:rsid w:val="00E52E7E"/>
    <w:rsid w:val="00EE6412"/>
    <w:rsid w:val="00F512E7"/>
    <w:rsid w:val="00FC0386"/>
    <w:rsid w:val="00FC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4</cp:revision>
  <cp:lastPrinted>2020-10-31T05:34:00Z</cp:lastPrinted>
  <dcterms:created xsi:type="dcterms:W3CDTF">2020-10-31T05:31:00Z</dcterms:created>
  <dcterms:modified xsi:type="dcterms:W3CDTF">2020-10-31T05:34:00Z</dcterms:modified>
</cp:coreProperties>
</file>